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61B61" w14:textId="3555FA8A" w:rsidR="00AE64DE" w:rsidRDefault="00B01439" w:rsidP="00AE64DE">
      <w:pPr>
        <w:spacing w:after="240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09F95F4" wp14:editId="4C9DC3BF">
            <wp:simplePos x="0" y="0"/>
            <wp:positionH relativeFrom="margin">
              <wp:align>center</wp:align>
            </wp:positionH>
            <wp:positionV relativeFrom="paragraph">
              <wp:posOffset>-199301</wp:posOffset>
            </wp:positionV>
            <wp:extent cx="4758444" cy="1087821"/>
            <wp:effectExtent l="0" t="0" r="4445" b="0"/>
            <wp:wrapNone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040" b="2298"/>
                    <a:stretch/>
                  </pic:blipFill>
                  <pic:spPr bwMode="auto">
                    <a:xfrm>
                      <a:off x="0" y="0"/>
                      <a:ext cx="4758444" cy="1087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37F691" w14:textId="3E79401F" w:rsidR="00A906F4" w:rsidRDefault="00B01439" w:rsidP="00AE64DE">
      <w:pPr>
        <w:spacing w:after="240"/>
        <w:jc w:val="center"/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62BC73" wp14:editId="431138B6">
                <wp:simplePos x="0" y="0"/>
                <wp:positionH relativeFrom="column">
                  <wp:posOffset>2912636</wp:posOffset>
                </wp:positionH>
                <wp:positionV relativeFrom="paragraph">
                  <wp:posOffset>31750</wp:posOffset>
                </wp:positionV>
                <wp:extent cx="1828800" cy="1828800"/>
                <wp:effectExtent l="0" t="0" r="0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75B771" w14:textId="0C44718B" w:rsidR="002C3086" w:rsidRPr="00B01439" w:rsidRDefault="002C3086" w:rsidP="00A906F4">
                            <w:pPr>
                              <w:spacing w:after="240"/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01439">
                              <w:rPr>
                                <w:color w:val="000000" w:themeColor="text1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ible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62BC7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9.35pt;margin-top:2.5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" filled="f" stroked="f">
                <v:textbox style="mso-fit-shape-to-text:t">
                  <w:txbxContent>
                    <w:p w14:paraId="6F75B771" w14:textId="0C44718B" w:rsidR="002C3086" w:rsidRPr="00B01439" w:rsidRDefault="002C3086" w:rsidP="00A906F4">
                      <w:pPr>
                        <w:spacing w:after="240"/>
                        <w:jc w:val="center"/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01439">
                        <w:rPr>
                          <w:color w:val="000000" w:themeColor="text1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ible Study</w:t>
                      </w:r>
                    </w:p>
                  </w:txbxContent>
                </v:textbox>
              </v:shape>
            </w:pict>
          </mc:Fallback>
        </mc:AlternateContent>
      </w:r>
    </w:p>
    <w:p w14:paraId="3F08EBB2" w14:textId="71114C9E" w:rsidR="00A906F4" w:rsidRDefault="00A906F4" w:rsidP="00AE64DE">
      <w:pPr>
        <w:spacing w:after="240"/>
        <w:jc w:val="center"/>
        <w:rPr>
          <w:b/>
          <w:bCs/>
          <w:sz w:val="32"/>
          <w:szCs w:val="32"/>
        </w:rPr>
      </w:pPr>
    </w:p>
    <w:p w14:paraId="03F04CDF" w14:textId="572F7337" w:rsidR="00CB540C" w:rsidRPr="003B4ED7" w:rsidRDefault="00CB540C" w:rsidP="003B4ED7">
      <w:pPr>
        <w:spacing w:after="240"/>
        <w:jc w:val="center"/>
        <w:rPr>
          <w:b/>
          <w:bCs/>
          <w:sz w:val="32"/>
          <w:szCs w:val="32"/>
        </w:rPr>
      </w:pPr>
      <w:r w:rsidRPr="00B01439">
        <w:rPr>
          <w:b/>
          <w:bCs/>
          <w:sz w:val="32"/>
          <w:szCs w:val="32"/>
        </w:rPr>
        <w:t>3 roles you need every Bible Study teacher to know and embrace</w:t>
      </w:r>
      <w:r w:rsidR="00A906F4" w:rsidRPr="00B01439">
        <w:rPr>
          <w:b/>
          <w:bCs/>
          <w:sz w:val="32"/>
          <w:szCs w:val="32"/>
        </w:rPr>
        <w:t xml:space="preserve">, Part </w:t>
      </w:r>
      <w:r w:rsidR="00C54BBF">
        <w:rPr>
          <w:b/>
          <w:bCs/>
          <w:sz w:val="32"/>
          <w:szCs w:val="32"/>
        </w:rPr>
        <w:t>3</w:t>
      </w:r>
    </w:p>
    <w:p w14:paraId="1E0B9C83" w14:textId="77777777" w:rsidR="003B4ED7" w:rsidRDefault="003B4ED7" w:rsidP="00AE64DE">
      <w:pPr>
        <w:spacing w:after="240"/>
        <w:rPr>
          <w:sz w:val="28"/>
          <w:szCs w:val="28"/>
        </w:rPr>
      </w:pPr>
    </w:p>
    <w:p w14:paraId="33445E30" w14:textId="77777777" w:rsidR="00C54BBF" w:rsidRPr="00C54BBF" w:rsidRDefault="00C54BBF" w:rsidP="00C54BBF">
      <w:pPr>
        <w:spacing w:after="120"/>
        <w:rPr>
          <w:sz w:val="28"/>
          <w:szCs w:val="28"/>
        </w:rPr>
      </w:pPr>
      <w:r w:rsidRPr="00C54BBF">
        <w:rPr>
          <w:b/>
          <w:bCs/>
          <w:sz w:val="28"/>
          <w:szCs w:val="28"/>
        </w:rPr>
        <w:t>Leader</w:t>
      </w:r>
      <w:r w:rsidRPr="00C54BBF">
        <w:rPr>
          <w:sz w:val="28"/>
          <w:szCs w:val="28"/>
        </w:rPr>
        <w:t xml:space="preserve"> – guides their group to be on mission.</w:t>
      </w:r>
    </w:p>
    <w:p w14:paraId="31EB9D4C" w14:textId="77777777" w:rsidR="00C54BBF" w:rsidRDefault="00C54BBF" w:rsidP="00C54BBF">
      <w:pPr>
        <w:spacing w:after="120"/>
        <w:rPr>
          <w:sz w:val="28"/>
          <w:szCs w:val="28"/>
        </w:rPr>
      </w:pPr>
    </w:p>
    <w:p w14:paraId="009B5A89" w14:textId="0D01EACE" w:rsidR="00C54BBF" w:rsidRPr="00C54BBF" w:rsidRDefault="00C54BBF" w:rsidP="00C54BBF">
      <w:pPr>
        <w:spacing w:after="120"/>
        <w:rPr>
          <w:sz w:val="28"/>
          <w:szCs w:val="28"/>
        </w:rPr>
      </w:pPr>
      <w:r w:rsidRPr="00C54BBF">
        <w:rPr>
          <w:sz w:val="28"/>
          <w:szCs w:val="28"/>
        </w:rPr>
        <w:t>1. Schedule multiple __________</w:t>
      </w:r>
      <w:r w:rsidR="00BD2B6A">
        <w:rPr>
          <w:sz w:val="28"/>
          <w:szCs w:val="28"/>
        </w:rPr>
        <w:t>___</w:t>
      </w:r>
      <w:r w:rsidRPr="00C54BBF">
        <w:rPr>
          <w:sz w:val="28"/>
          <w:szCs w:val="28"/>
        </w:rPr>
        <w:t>__ _______</w:t>
      </w:r>
      <w:r w:rsidR="00BD2B6A">
        <w:rPr>
          <w:sz w:val="28"/>
          <w:szCs w:val="28"/>
        </w:rPr>
        <w:t>_</w:t>
      </w:r>
      <w:r w:rsidRPr="00C54BBF">
        <w:rPr>
          <w:sz w:val="28"/>
          <w:szCs w:val="28"/>
        </w:rPr>
        <w:t>__</w:t>
      </w:r>
      <w:r w:rsidR="00BD2B6A">
        <w:rPr>
          <w:sz w:val="28"/>
          <w:szCs w:val="28"/>
        </w:rPr>
        <w:t>___</w:t>
      </w:r>
      <w:r w:rsidRPr="00C54BBF">
        <w:rPr>
          <w:sz w:val="28"/>
          <w:szCs w:val="28"/>
        </w:rPr>
        <w:t>___ throughout the</w:t>
      </w:r>
      <w:r w:rsidR="003B4ED7">
        <w:rPr>
          <w:sz w:val="28"/>
          <w:szCs w:val="28"/>
        </w:rPr>
        <w:t xml:space="preserve"> </w:t>
      </w:r>
      <w:r w:rsidRPr="00C54BBF">
        <w:rPr>
          <w:sz w:val="28"/>
          <w:szCs w:val="28"/>
        </w:rPr>
        <w:t>year.</w:t>
      </w:r>
    </w:p>
    <w:p w14:paraId="62ECDA70" w14:textId="77777777" w:rsidR="00C54BBF" w:rsidRPr="00C54BBF" w:rsidRDefault="00C54BBF" w:rsidP="00C54BBF">
      <w:pPr>
        <w:spacing w:after="120"/>
        <w:rPr>
          <w:sz w:val="28"/>
          <w:szCs w:val="28"/>
        </w:rPr>
      </w:pPr>
      <w:r w:rsidRPr="00C54BBF">
        <w:rPr>
          <w:sz w:val="28"/>
          <w:szCs w:val="28"/>
        </w:rPr>
        <w:t>2. Ministry projects are great events for both ________________ and fellowship!</w:t>
      </w:r>
    </w:p>
    <w:p w14:paraId="3384DC06" w14:textId="77777777" w:rsidR="00C54BBF" w:rsidRPr="00C54BBF" w:rsidRDefault="00C54BBF" w:rsidP="00C54BBF">
      <w:pPr>
        <w:spacing w:after="120"/>
        <w:rPr>
          <w:sz w:val="28"/>
          <w:szCs w:val="28"/>
        </w:rPr>
      </w:pPr>
      <w:r w:rsidRPr="00C54BBF">
        <w:rPr>
          <w:sz w:val="28"/>
          <w:szCs w:val="28"/>
        </w:rPr>
        <w:t>3. Intentionally schedule community projects as a group, or ________________</w:t>
      </w:r>
    </w:p>
    <w:p w14:paraId="0AF98F40" w14:textId="77777777" w:rsidR="00C54BBF" w:rsidRPr="00C54BBF" w:rsidRDefault="00C54BBF" w:rsidP="003B4ED7">
      <w:pPr>
        <w:spacing w:after="120"/>
        <w:ind w:left="270"/>
        <w:rPr>
          <w:sz w:val="28"/>
          <w:szCs w:val="28"/>
        </w:rPr>
      </w:pPr>
      <w:r w:rsidRPr="00C54BBF">
        <w:rPr>
          <w:sz w:val="28"/>
          <w:szCs w:val="28"/>
        </w:rPr>
        <w:t>with another group.</w:t>
      </w:r>
    </w:p>
    <w:p w14:paraId="6CE7EA07" w14:textId="22F93F27" w:rsidR="00C54BBF" w:rsidRPr="00C54BBF" w:rsidRDefault="00C54BBF" w:rsidP="00C54BBF">
      <w:pPr>
        <w:spacing w:after="120"/>
        <w:rPr>
          <w:sz w:val="28"/>
          <w:szCs w:val="28"/>
        </w:rPr>
      </w:pPr>
      <w:r w:rsidRPr="00C54BBF">
        <w:rPr>
          <w:sz w:val="28"/>
          <w:szCs w:val="28"/>
        </w:rPr>
        <w:t>4. Preschool/Kids Departments can involve ________________ on a Saturday.</w:t>
      </w:r>
    </w:p>
    <w:p w14:paraId="2DC1D2BE" w14:textId="38E81925" w:rsidR="00DD5DDA" w:rsidRDefault="00DD5DDA" w:rsidP="00DD5DDA">
      <w:pPr>
        <w:spacing w:after="240"/>
        <w:rPr>
          <w:sz w:val="28"/>
          <w:szCs w:val="28"/>
        </w:rPr>
      </w:pPr>
    </w:p>
    <w:p w14:paraId="3B196E4B" w14:textId="59A90285" w:rsidR="002C3086" w:rsidRDefault="002C3086" w:rsidP="00DD5DDA">
      <w:pPr>
        <w:spacing w:after="240"/>
        <w:rPr>
          <w:sz w:val="28"/>
          <w:szCs w:val="28"/>
        </w:rPr>
      </w:pPr>
    </w:p>
    <w:p w14:paraId="43D288E6" w14:textId="77777777" w:rsidR="002C3086" w:rsidRDefault="002C3086" w:rsidP="00DD5DDA">
      <w:pPr>
        <w:spacing w:after="240"/>
        <w:rPr>
          <w:sz w:val="28"/>
          <w:szCs w:val="28"/>
        </w:rPr>
      </w:pPr>
    </w:p>
    <w:p w14:paraId="70C6112C" w14:textId="798DC76E" w:rsidR="003A1B38" w:rsidRDefault="003A1B38" w:rsidP="00DD5DDA">
      <w:pPr>
        <w:spacing w:after="240"/>
        <w:rPr>
          <w:sz w:val="28"/>
          <w:szCs w:val="28"/>
        </w:rPr>
      </w:pPr>
    </w:p>
    <w:p w14:paraId="4F28D04E" w14:textId="3E800137" w:rsidR="003A1B38" w:rsidRDefault="003A1B38" w:rsidP="00DD5DDA">
      <w:pPr>
        <w:spacing w:after="240"/>
        <w:rPr>
          <w:sz w:val="28"/>
          <w:szCs w:val="28"/>
        </w:rPr>
      </w:pPr>
    </w:p>
    <w:p w14:paraId="4FBB7A97" w14:textId="665AC400" w:rsidR="003B4ED7" w:rsidRDefault="003B4ED7" w:rsidP="00DD5DDA">
      <w:pPr>
        <w:spacing w:after="240"/>
        <w:rPr>
          <w:sz w:val="28"/>
          <w:szCs w:val="28"/>
        </w:rPr>
      </w:pPr>
    </w:p>
    <w:p w14:paraId="431E2956" w14:textId="7724B350" w:rsidR="003B4ED7" w:rsidRDefault="003B4ED7" w:rsidP="00DD5DDA">
      <w:pPr>
        <w:spacing w:after="240"/>
        <w:rPr>
          <w:sz w:val="28"/>
          <w:szCs w:val="28"/>
        </w:rPr>
      </w:pPr>
    </w:p>
    <w:p w14:paraId="55FFF38E" w14:textId="77777777" w:rsidR="003B4ED7" w:rsidRDefault="003B4ED7" w:rsidP="00DD5DDA">
      <w:pPr>
        <w:spacing w:after="240"/>
        <w:rPr>
          <w:sz w:val="28"/>
          <w:szCs w:val="28"/>
        </w:rPr>
      </w:pPr>
    </w:p>
    <w:p w14:paraId="7487B6A8" w14:textId="77777777" w:rsidR="00DD5DDA" w:rsidRDefault="00DD5DDA" w:rsidP="00DD5DDA">
      <w:pPr>
        <w:spacing w:after="240"/>
        <w:rPr>
          <w:sz w:val="28"/>
          <w:szCs w:val="28"/>
        </w:rPr>
      </w:pPr>
    </w:p>
    <w:p w14:paraId="1B9119ED" w14:textId="7E496488" w:rsidR="00DD5DDA" w:rsidRPr="00DD5DDA" w:rsidRDefault="003A1B38" w:rsidP="00DD5DDA">
      <w:pPr>
        <w:spacing w:after="240"/>
        <w:rPr>
          <w:sz w:val="28"/>
          <w:szCs w:val="28"/>
        </w:rPr>
      </w:pPr>
      <w:r w:rsidRPr="000B77AC"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3AE44FF4" wp14:editId="376EEDD6">
            <wp:simplePos x="0" y="0"/>
            <wp:positionH relativeFrom="margin">
              <wp:posOffset>2582545</wp:posOffset>
            </wp:positionH>
            <wp:positionV relativeFrom="paragraph">
              <wp:posOffset>334010</wp:posOffset>
            </wp:positionV>
            <wp:extent cx="1693084" cy="812715"/>
            <wp:effectExtent l="0" t="0" r="254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084" cy="81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D5DDA" w:rsidRPr="00DD5DDA" w:rsidSect="00B01439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1A08A" w14:textId="77777777" w:rsidR="00F80C27" w:rsidRDefault="00F80C27" w:rsidP="00AE64DE">
      <w:pPr>
        <w:spacing w:after="0" w:line="240" w:lineRule="auto"/>
      </w:pPr>
      <w:r>
        <w:separator/>
      </w:r>
    </w:p>
  </w:endnote>
  <w:endnote w:type="continuationSeparator" w:id="0">
    <w:p w14:paraId="3DAD4C9E" w14:textId="77777777" w:rsidR="00F80C27" w:rsidRDefault="00F80C27" w:rsidP="00AE6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751D8" w14:textId="77AC9F05" w:rsidR="002C3086" w:rsidRDefault="002C3086" w:rsidP="00AE64DE">
    <w:pPr>
      <w:pStyle w:val="Footer"/>
      <w:jc w:val="right"/>
    </w:pPr>
    <w:r>
      <w:t>October 7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5159E9" w14:textId="77777777" w:rsidR="00F80C27" w:rsidRDefault="00F80C27" w:rsidP="00AE64DE">
      <w:pPr>
        <w:spacing w:after="0" w:line="240" w:lineRule="auto"/>
      </w:pPr>
      <w:r>
        <w:separator/>
      </w:r>
    </w:p>
  </w:footnote>
  <w:footnote w:type="continuationSeparator" w:id="0">
    <w:p w14:paraId="3A058646" w14:textId="77777777" w:rsidR="00F80C27" w:rsidRDefault="00F80C27" w:rsidP="00AE64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835D87"/>
    <w:multiLevelType w:val="hybridMultilevel"/>
    <w:tmpl w:val="03FACF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755CDA"/>
    <w:multiLevelType w:val="hybridMultilevel"/>
    <w:tmpl w:val="88387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467E1"/>
    <w:multiLevelType w:val="hybridMultilevel"/>
    <w:tmpl w:val="6C4AE7A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NDIyNDawMAAiMyUdpeDU4uLM/DyQAvNaAFPBx6QsAAAA"/>
  </w:docVars>
  <w:rsids>
    <w:rsidRoot w:val="00CB540C"/>
    <w:rsid w:val="000B77AC"/>
    <w:rsid w:val="001F2032"/>
    <w:rsid w:val="002C3086"/>
    <w:rsid w:val="00377C1D"/>
    <w:rsid w:val="003A1B38"/>
    <w:rsid w:val="003B4ED7"/>
    <w:rsid w:val="00425C9F"/>
    <w:rsid w:val="004E0FFE"/>
    <w:rsid w:val="00531939"/>
    <w:rsid w:val="007F5F05"/>
    <w:rsid w:val="00830330"/>
    <w:rsid w:val="008874FB"/>
    <w:rsid w:val="009546CC"/>
    <w:rsid w:val="009F022A"/>
    <w:rsid w:val="00A906F4"/>
    <w:rsid w:val="00AE64DE"/>
    <w:rsid w:val="00B01439"/>
    <w:rsid w:val="00BD2B6A"/>
    <w:rsid w:val="00C41F1D"/>
    <w:rsid w:val="00C54BBF"/>
    <w:rsid w:val="00CB540C"/>
    <w:rsid w:val="00DD5DDA"/>
    <w:rsid w:val="00EA02C2"/>
    <w:rsid w:val="00F53088"/>
    <w:rsid w:val="00F80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9A664"/>
  <w15:chartTrackingRefBased/>
  <w15:docId w15:val="{195CF0F0-7A85-4CE1-8AD5-B965F43E5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54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6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64DE"/>
  </w:style>
  <w:style w:type="paragraph" w:styleId="Footer">
    <w:name w:val="footer"/>
    <w:basedOn w:val="Normal"/>
    <w:link w:val="FooterChar"/>
    <w:uiPriority w:val="99"/>
    <w:unhideWhenUsed/>
    <w:rsid w:val="00AE6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64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ch</dc:creator>
  <cp:keywords/>
  <dc:description/>
  <cp:lastModifiedBy>yazch</cp:lastModifiedBy>
  <cp:revision>4</cp:revision>
  <cp:lastPrinted>2020-12-14T18:51:00Z</cp:lastPrinted>
  <dcterms:created xsi:type="dcterms:W3CDTF">2020-12-14T18:49:00Z</dcterms:created>
  <dcterms:modified xsi:type="dcterms:W3CDTF">2020-12-14T18:52:00Z</dcterms:modified>
</cp:coreProperties>
</file>